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08B5FC" w14:textId="3C4E8871" w:rsidR="0085269C" w:rsidRPr="0085269C" w:rsidRDefault="0085269C">
      <w:pPr>
        <w:rPr>
          <w:b/>
          <w:bCs/>
          <w:u w:val="single"/>
        </w:rPr>
      </w:pPr>
      <w:r w:rsidRPr="0085269C">
        <w:rPr>
          <w:b/>
          <w:bCs/>
          <w:u w:val="single"/>
        </w:rPr>
        <w:t>Twitter Direct Message to Potential Graphics Contributor</w:t>
      </w:r>
    </w:p>
    <w:p w14:paraId="6428A1A1" w14:textId="09F159A5" w:rsidR="0004750E" w:rsidRDefault="0085269C">
      <w:r>
        <w:t>Hi,</w:t>
      </w:r>
    </w:p>
    <w:p w14:paraId="5F7E9AD8" w14:textId="21D89A70" w:rsidR="0085269C" w:rsidRDefault="0085269C">
      <w:r>
        <w:t xml:space="preserve">My name is </w:t>
      </w:r>
      <w:r w:rsidR="00F03B47">
        <w:t>__________</w:t>
      </w:r>
      <w:bookmarkStart w:id="0" w:name="_GoBack"/>
      <w:bookmarkEnd w:id="0"/>
      <w:r>
        <w:t>. I am doing research on data visualization development. Specifically, I am designing a survey in which participants rate the quality of design and communication of data visualizations. I was wondering if I could include some of your data visualizations posted to #TidyTuesday in that survey. If so, please respond affirmatively below. In addition, if you would like the results of the survey, I would be happy to share them once it is complete.</w:t>
      </w:r>
    </w:p>
    <w:sectPr w:rsidR="008526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yMTA3NbYwMTY0MzRW0lEKTi0uzszPAykwrAUA1oDoHiwAAAA="/>
  </w:docVars>
  <w:rsids>
    <w:rsidRoot w:val="0085269C"/>
    <w:rsid w:val="0004750E"/>
    <w:rsid w:val="0085269C"/>
    <w:rsid w:val="00F03B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136D63"/>
  <w15:chartTrackingRefBased/>
  <w15:docId w15:val="{20F1E0FD-B185-451E-8E34-E2984A72D3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78</Words>
  <Characters>450</Characters>
  <Application>Microsoft Office Word</Application>
  <DocSecurity>0</DocSecurity>
  <Lines>3</Lines>
  <Paragraphs>1</Paragraphs>
  <ScaleCrop>false</ScaleCrop>
  <Company/>
  <LinksUpToDate>false</LinksUpToDate>
  <CharactersWithSpaces>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Schmidt</dc:creator>
  <cp:keywords/>
  <dc:description/>
  <cp:lastModifiedBy>Anthony Schmidt</cp:lastModifiedBy>
  <cp:revision>3</cp:revision>
  <dcterms:created xsi:type="dcterms:W3CDTF">2020-02-27T01:32:00Z</dcterms:created>
  <dcterms:modified xsi:type="dcterms:W3CDTF">2020-08-12T21:02:00Z</dcterms:modified>
</cp:coreProperties>
</file>